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Vera</w:t>
      </w:r>
      <w:r>
        <w:t xml:space="preserve"> </w:t>
      </w:r>
      <w:r>
        <w:t xml:space="preserve">Klimkovsky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tab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R-markdown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36e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 Markdown</dc:title>
  <dc:creator>Vera Klimkovsky</dc:creator>
  <dcterms:created xsi:type="dcterms:W3CDTF">2019-12-30T22:53:31Z</dcterms:created>
  <dcterms:modified xsi:type="dcterms:W3CDTF">2019-12-30T22:53:31Z</dcterms:modified>
</cp:coreProperties>
</file>